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4BC3A" w14:textId="1B877DDA" w:rsidR="004E59D9" w:rsidRPr="00507AA6" w:rsidRDefault="005D08F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</w:t>
      </w:r>
      <w:r w:rsidR="00507AA6" w:rsidRPr="00507AA6">
        <w:rPr>
          <w:rFonts w:ascii="Times New Roman" w:hAnsi="Times New Roman" w:cs="Times New Roman"/>
          <w:b/>
        </w:rPr>
        <w:t xml:space="preserve">xercise </w:t>
      </w:r>
      <w:r>
        <w:rPr>
          <w:rFonts w:ascii="Times New Roman" w:hAnsi="Times New Roman" w:cs="Times New Roman"/>
          <w:b/>
        </w:rPr>
        <w:t>2</w:t>
      </w:r>
      <w:r w:rsidR="00507AA6" w:rsidRPr="00507AA6">
        <w:rPr>
          <w:rFonts w:ascii="Times New Roman" w:hAnsi="Times New Roman" w:cs="Times New Roman"/>
          <w:b/>
        </w:rPr>
        <w:t>: Minerals and Rocks</w:t>
      </w:r>
    </w:p>
    <w:p w14:paraId="3F856877" w14:textId="37F3DC80" w:rsidR="00507AA6" w:rsidRDefault="00507AA6" w:rsidP="005D08FC">
      <w:pPr>
        <w:pStyle w:val="NormalWeb"/>
        <w:spacing w:after="0" w:afterAutospacing="0"/>
        <w:textAlignment w:val="baseline"/>
      </w:pPr>
      <w:r w:rsidRPr="00507AA6">
        <w:t xml:space="preserve">Prepare a </w:t>
      </w:r>
      <w:r w:rsidRPr="00507AA6">
        <w:rPr>
          <w:i/>
          <w:iCs/>
        </w:rPr>
        <w:t>one</w:t>
      </w:r>
      <w:r w:rsidR="003832F8">
        <w:rPr>
          <w:i/>
          <w:iCs/>
        </w:rPr>
        <w:t>/two</w:t>
      </w:r>
      <w:r w:rsidRPr="00507AA6">
        <w:rPr>
          <w:i/>
          <w:iCs/>
        </w:rPr>
        <w:t>-page summary of the Rock Cycle (about 400</w:t>
      </w:r>
      <w:r w:rsidR="003832F8">
        <w:rPr>
          <w:i/>
          <w:iCs/>
        </w:rPr>
        <w:t>-500</w:t>
      </w:r>
      <w:r w:rsidRPr="00507AA6">
        <w:rPr>
          <w:i/>
          <w:iCs/>
        </w:rPr>
        <w:t xml:space="preserve"> words) that includes a definition of the term </w:t>
      </w:r>
      <w:r w:rsidRPr="00507AA6">
        <w:rPr>
          <w:i/>
          <w:iCs/>
          <w:u w:val="single"/>
        </w:rPr>
        <w:t>rock, the three main types of rocks and how they connect through the cycle</w:t>
      </w:r>
      <w:r w:rsidRPr="00507AA6">
        <w:rPr>
          <w:i/>
          <w:iCs/>
        </w:rPr>
        <w:t>.</w:t>
      </w:r>
      <w:r w:rsidR="00732EDF">
        <w:rPr>
          <w:i/>
          <w:iCs/>
        </w:rPr>
        <w:t xml:space="preserve"> Include images, if necessary.</w:t>
      </w:r>
    </w:p>
    <w:sectPr w:rsidR="00507A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7Q0MzS1MDIyMDVQ0lEKTi0uzszPAykwqgUAiqDPqSwAAAA="/>
  </w:docVars>
  <w:rsids>
    <w:rsidRoot w:val="00507AA6"/>
    <w:rsid w:val="003832F8"/>
    <w:rsid w:val="004E59D9"/>
    <w:rsid w:val="00507AA6"/>
    <w:rsid w:val="005D08FC"/>
    <w:rsid w:val="00732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9EEDB"/>
  <w15:chartTrackingRefBased/>
  <w15:docId w15:val="{8B7D240B-37C5-447F-A713-B3DFCD247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07A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6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mmings, Anthony</dc:creator>
  <cp:keywords/>
  <dc:description/>
  <cp:lastModifiedBy>Venigalla, Lasya</cp:lastModifiedBy>
  <cp:revision>4</cp:revision>
  <dcterms:created xsi:type="dcterms:W3CDTF">2020-05-13T01:12:00Z</dcterms:created>
  <dcterms:modified xsi:type="dcterms:W3CDTF">2021-06-02T17:15:00Z</dcterms:modified>
</cp:coreProperties>
</file>